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69A11F" w14:textId="77777777" w:rsidR="002B6C8F" w:rsidRPr="002B6C8F" w:rsidRDefault="002B6C8F" w:rsidP="002B6C8F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B6C8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UMOWA O DZIEŁO</w:t>
      </w:r>
    </w:p>
    <w:p w14:paraId="2C570C23" w14:textId="50ACFDCB" w:rsidR="002B6C8F" w:rsidRPr="002B6C8F" w:rsidRDefault="002B6C8F" w:rsidP="002B6C8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B6C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......................................................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...................................................................... </w:t>
      </w:r>
      <w:r w:rsidRPr="002B6C8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(</w:t>
      </w:r>
      <w:r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nazwa dzieła)</w:t>
      </w:r>
    </w:p>
    <w:p w14:paraId="22796772" w14:textId="77777777" w:rsidR="002B6C8F" w:rsidRPr="002B6C8F" w:rsidRDefault="002B6C8F" w:rsidP="002B6C8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B6C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Zawarta w dniu .................................... r. w ....................................................... </w:t>
      </w:r>
      <w:r w:rsidRPr="002B6C8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(miejscowość)</w:t>
      </w:r>
      <w:r w:rsidRPr="002B6C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omiędzy:</w:t>
      </w:r>
    </w:p>
    <w:p w14:paraId="268233E4" w14:textId="3AE27577" w:rsidR="002B6C8F" w:rsidRPr="002B6C8F" w:rsidRDefault="002B6C8F" w:rsidP="002B6C8F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B6C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...................................................................................................................................................... </w:t>
      </w:r>
      <w:r w:rsidRPr="002B6C8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(imię i nazwisko / nazwa firmy</w:t>
      </w:r>
      <w:r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/</w:t>
      </w:r>
      <w:r w:rsidRPr="002B6C8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adres</w:t>
      </w:r>
      <w:r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/ PESEL lub NIP</w:t>
      </w:r>
      <w:r w:rsidRPr="002B6C8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)</w:t>
      </w:r>
    </w:p>
    <w:p w14:paraId="6C0D837F" w14:textId="77777777" w:rsidR="002B6C8F" w:rsidRPr="002B6C8F" w:rsidRDefault="002B6C8F" w:rsidP="002B6C8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B6C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zwanym(-ą) dalej </w:t>
      </w:r>
      <w:r w:rsidRPr="002B6C8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Zamawiającym</w:t>
      </w:r>
    </w:p>
    <w:p w14:paraId="5D7A9EE3" w14:textId="77777777" w:rsidR="002B6C8F" w:rsidRPr="002B6C8F" w:rsidRDefault="002B6C8F" w:rsidP="002B6C8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B6C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</w:t>
      </w:r>
    </w:p>
    <w:p w14:paraId="25B61627" w14:textId="77777777" w:rsidR="002B6C8F" w:rsidRPr="002B6C8F" w:rsidRDefault="002B6C8F" w:rsidP="002B6C8F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B6C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...................................................................................................................................................... </w:t>
      </w:r>
      <w:r w:rsidRPr="002B6C8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(imię i nazwisko / nazwa firmy</w:t>
      </w:r>
      <w:r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/</w:t>
      </w:r>
      <w:r w:rsidRPr="002B6C8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adres</w:t>
      </w:r>
      <w:r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/ PESEL lub NIP</w:t>
      </w:r>
      <w:r w:rsidRPr="002B6C8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)</w:t>
      </w:r>
    </w:p>
    <w:p w14:paraId="420447B6" w14:textId="77777777" w:rsidR="002B6C8F" w:rsidRPr="002B6C8F" w:rsidRDefault="002B6C8F" w:rsidP="002B6C8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B6C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zwanym(-ą) dalej </w:t>
      </w:r>
      <w:r w:rsidRPr="002B6C8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rzyjmującym zamówienie</w:t>
      </w:r>
      <w:r w:rsidRPr="002B6C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393FD8F9" w14:textId="77777777" w:rsidR="002B6C8F" w:rsidRPr="002B6C8F" w:rsidRDefault="002B6C8F" w:rsidP="002B6C8F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B6C8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§ 1</w:t>
      </w:r>
    </w:p>
    <w:p w14:paraId="727BBC01" w14:textId="2E3CBA90" w:rsidR="002B6C8F" w:rsidRPr="002B6C8F" w:rsidRDefault="002B6C8F" w:rsidP="002B6C8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B6C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Zamawiający zamawia od Przyjmującego zamówienie wykonanie: 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......................................................................................................................................................</w:t>
      </w:r>
      <w:r w:rsidRPr="002B6C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Pr="002B6C8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(</w:t>
      </w:r>
      <w:r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opis i zakres dzieła)</w:t>
      </w:r>
    </w:p>
    <w:p w14:paraId="2D42A27B" w14:textId="0FE85C8A" w:rsidR="002B6C8F" w:rsidRPr="002B6C8F" w:rsidRDefault="002B6C8F" w:rsidP="002B6C8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B6C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rzedmiotem umowy jest również przeniesienie na Zamawiającego autorskich praw majątkowych do utworów wykonanych przez Przyjmującego zamówienie w trakcie wykonywania Umowy.</w:t>
      </w:r>
    </w:p>
    <w:p w14:paraId="706009B8" w14:textId="77777777" w:rsidR="002B6C8F" w:rsidRPr="002B6C8F" w:rsidRDefault="002B6C8F" w:rsidP="002B6C8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B6C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rzyjmujący zamówienie zobowiązuje się wykonywać przedmiot Umowy z najwyższą starannością wymaganą od profesjonalistów oraz z uwzględnieniem interesu Zamawiającego.</w:t>
      </w:r>
    </w:p>
    <w:p w14:paraId="2F61CB29" w14:textId="77777777" w:rsidR="002B6C8F" w:rsidRPr="002B6C8F" w:rsidRDefault="002B6C8F" w:rsidP="002B6C8F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B6C8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§ 2</w:t>
      </w:r>
    </w:p>
    <w:p w14:paraId="55BBAC59" w14:textId="77777777" w:rsidR="002B6C8F" w:rsidRPr="002B6C8F" w:rsidRDefault="002B6C8F" w:rsidP="002B6C8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B6C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rzyjmujący zamówienie zobowiązuje się do wykonania wymienionych w § 1 czynności w terminach od dnia .................................... r. do dnia .................................... r.</w:t>
      </w:r>
    </w:p>
    <w:p w14:paraId="1BCFC4FA" w14:textId="77777777" w:rsidR="002B6C8F" w:rsidRPr="002B6C8F" w:rsidRDefault="002B6C8F" w:rsidP="002B6C8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B6C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rzyjmujący zamówienie wykona umowę samodzielnie lub za pomocą osób przez siebie wskazanych.</w:t>
      </w:r>
    </w:p>
    <w:p w14:paraId="0CC45ADA" w14:textId="77777777" w:rsidR="002B6C8F" w:rsidRPr="002B6C8F" w:rsidRDefault="002B6C8F" w:rsidP="002B6C8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B6C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rzyjmujący zamówienie zobowiązuje się do przekazania plików wraz z wszelkimi prawami autorskimi po ich wykonaniu na rzecz Zamawiającego.</w:t>
      </w:r>
    </w:p>
    <w:p w14:paraId="63DE213A" w14:textId="77777777" w:rsidR="002B6C8F" w:rsidRPr="002B6C8F" w:rsidRDefault="002B6C8F" w:rsidP="002B6C8F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B6C8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§ 3</w:t>
      </w:r>
    </w:p>
    <w:p w14:paraId="5BADAB93" w14:textId="77777777" w:rsidR="002B6C8F" w:rsidRPr="002B6C8F" w:rsidRDefault="002B6C8F" w:rsidP="002B6C8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B6C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 przypadku powstania Utworu w rozumieniu ustawy o prawie autorskim i prawach pokrewnych, Przyjmujący zamówienie przenosi na Zamawiającego autorskie prawa majątkowe z chwilą przekazania Utworu.</w:t>
      </w:r>
    </w:p>
    <w:p w14:paraId="309C09C2" w14:textId="77777777" w:rsidR="002B6C8F" w:rsidRPr="002B6C8F" w:rsidRDefault="002B6C8F" w:rsidP="002B6C8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B6C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t>Przeniesienie praw następuje bez ograniczeń terytorialnych i czasowych, na wszystkich znanych polach eksploatacji (m.in. utrwalanie, zwielokrotnianie, obrót, rozpowszechnianie w Internecie).</w:t>
      </w:r>
    </w:p>
    <w:p w14:paraId="6D2F2BC5" w14:textId="77777777" w:rsidR="002B6C8F" w:rsidRPr="002B6C8F" w:rsidRDefault="002B6C8F" w:rsidP="002B6C8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B6C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rzyjmujący zamówienie upoważnia Zamawiającego do wykonywania autorskich praw osobistych (m.in. decydowanie o oznaczeniu autorstwa, pierwsze udostępnienie, dokonywanie zmian i adaptacji).</w:t>
      </w:r>
    </w:p>
    <w:p w14:paraId="45AF0BAB" w14:textId="77777777" w:rsidR="002B6C8F" w:rsidRPr="002B6C8F" w:rsidRDefault="002B6C8F" w:rsidP="002B6C8F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B6C8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§ 4</w:t>
      </w:r>
    </w:p>
    <w:p w14:paraId="675F768F" w14:textId="77777777" w:rsidR="002B6C8F" w:rsidRPr="002B6C8F" w:rsidRDefault="002B6C8F" w:rsidP="002B6C8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B6C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 zamian za wykonanie dzieła i przeniesienie praw, Zamawiający zapłaci Przyjmującemu zamówienie wynagrodzenie w wysokości: .................................... zł (słownie: .................................................................................................... zł) brutto.</w:t>
      </w:r>
    </w:p>
    <w:p w14:paraId="54544B2D" w14:textId="77777777" w:rsidR="002B6C8F" w:rsidRPr="002B6C8F" w:rsidRDefault="002B6C8F" w:rsidP="002B6C8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B6C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ynagrodzenie płatne będzie w oparciu o rachunek wystawiony przez Przyjmującego zamówienie, w terminie .................... dni od dnia doręczenia rachunku Zamawiającemu.</w:t>
      </w:r>
    </w:p>
    <w:p w14:paraId="40D4E785" w14:textId="77777777" w:rsidR="002B6C8F" w:rsidRPr="002B6C8F" w:rsidRDefault="002B6C8F" w:rsidP="002B6C8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B6C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ynagrodzenie płatne będzie na następujący numer rachunku bankowego: ........................................................................................................................</w:t>
      </w:r>
    </w:p>
    <w:p w14:paraId="42C2C1EB" w14:textId="77777777" w:rsidR="002B6C8F" w:rsidRPr="002B6C8F" w:rsidRDefault="002B6C8F" w:rsidP="00F7103A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B6C8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§ 5</w:t>
      </w:r>
    </w:p>
    <w:p w14:paraId="44961DBA" w14:textId="77777777" w:rsidR="002B6C8F" w:rsidRPr="002B6C8F" w:rsidRDefault="002B6C8F" w:rsidP="002B6C8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B6C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 sprawach nieunormowanych w umowie mają zastosowanie przepisy Kodeksu cywilnego.</w:t>
      </w:r>
    </w:p>
    <w:p w14:paraId="4DFF3BBD" w14:textId="77777777" w:rsidR="002B6C8F" w:rsidRPr="002B6C8F" w:rsidRDefault="002B6C8F" w:rsidP="002B6C8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B6C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mowa została sporządzona w dwóch jednobrzmiących egzemplarzach, po jednym dla każdej ze stron.</w:t>
      </w:r>
    </w:p>
    <w:p w14:paraId="53A3B353" w14:textId="32DBED49" w:rsidR="002B6C8F" w:rsidRPr="002B6C8F" w:rsidRDefault="002B6C8F" w:rsidP="00F34CF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B6C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....................................................</w:t>
      </w:r>
      <w:r w:rsidR="00434EE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.</w:t>
      </w:r>
      <w:r w:rsidR="00FC219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........</w:t>
      </w:r>
      <w:r w:rsidRPr="002B6C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                 .............................................</w:t>
      </w:r>
      <w:r w:rsidR="00434EE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.......</w:t>
      </w:r>
      <w:r w:rsidR="00FC219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...........</w:t>
      </w:r>
      <w:r w:rsidR="00434EE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="00B738C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      </w:t>
      </w:r>
      <w:r w:rsidRPr="002B6C8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(Podpis Zamawiającego)</w:t>
      </w:r>
      <w:r w:rsidR="00434EE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         </w:t>
      </w:r>
      <w:r w:rsidRPr="002B6C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         </w:t>
      </w:r>
      <w:r w:rsidR="00B738C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                </w:t>
      </w:r>
      <w:r w:rsidRPr="002B6C8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(Podpis Przyjmującego zamówienie)</w:t>
      </w:r>
    </w:p>
    <w:p w14:paraId="54F71455" w14:textId="77777777" w:rsidR="005F17B4" w:rsidRPr="002B6C8F" w:rsidRDefault="005F17B4"/>
    <w:sectPr w:rsidR="005F17B4" w:rsidRPr="002B6C8F" w:rsidSect="003E737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040909"/>
    <w:multiLevelType w:val="multilevel"/>
    <w:tmpl w:val="B23AE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44A050A"/>
    <w:multiLevelType w:val="multilevel"/>
    <w:tmpl w:val="F49457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F243D03"/>
    <w:multiLevelType w:val="multilevel"/>
    <w:tmpl w:val="A128F2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A114242"/>
    <w:multiLevelType w:val="multilevel"/>
    <w:tmpl w:val="3DDA60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27C21AF"/>
    <w:multiLevelType w:val="multilevel"/>
    <w:tmpl w:val="BB3EC2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33909245">
    <w:abstractNumId w:val="1"/>
  </w:num>
  <w:num w:numId="2" w16cid:durableId="951864223">
    <w:abstractNumId w:val="0"/>
  </w:num>
  <w:num w:numId="3" w16cid:durableId="1022245842">
    <w:abstractNumId w:val="4"/>
  </w:num>
  <w:num w:numId="4" w16cid:durableId="1036345862">
    <w:abstractNumId w:val="2"/>
  </w:num>
  <w:num w:numId="5" w16cid:durableId="127193690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77"/>
  <w:hideSpellingErrors/>
  <w:hideGrammaticalErrors/>
  <w:revisionView w:inkAnnotations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AwAkITIyNzQ0szQyUdpeDU4uLM/DyQAsNaACZSgl0sAAAA"/>
  </w:docVars>
  <w:rsids>
    <w:rsidRoot w:val="002B6C8F"/>
    <w:rsid w:val="00116537"/>
    <w:rsid w:val="002B6C8F"/>
    <w:rsid w:val="003E7378"/>
    <w:rsid w:val="00434EE1"/>
    <w:rsid w:val="005F17B4"/>
    <w:rsid w:val="00AF53D0"/>
    <w:rsid w:val="00B53FE6"/>
    <w:rsid w:val="00B738C1"/>
    <w:rsid w:val="00F34CF1"/>
    <w:rsid w:val="00F7103A"/>
    <w:rsid w:val="00FC2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63D709"/>
  <w15:chartTrackingRefBased/>
  <w15:docId w15:val="{B56A3C24-9D97-4C8A-A357-3446683A7B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B6C8F"/>
    <w:rPr>
      <w:lang w:val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2B6C8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2B6C8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2B6C8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2B6C8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2B6C8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2B6C8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2B6C8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2B6C8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2B6C8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2B6C8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2B6C8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rsid w:val="002B6C8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2B6C8F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2B6C8F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2B6C8F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2B6C8F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2B6C8F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2B6C8F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2B6C8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2B6C8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2B6C8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2B6C8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2B6C8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2B6C8F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2B6C8F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2B6C8F"/>
    <w:rPr>
      <w:i/>
      <w:iCs/>
      <w:color w:val="0F4761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2B6C8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2B6C8F"/>
    <w:rPr>
      <w:i/>
      <w:iCs/>
      <w:color w:val="0F4761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2B6C8F"/>
    <w:rPr>
      <w:b/>
      <w:bCs/>
      <w:smallCaps/>
      <w:color w:val="0F4761" w:themeColor="accent1" w:themeShade="BF"/>
      <w:spacing w:val="5"/>
    </w:rPr>
  </w:style>
  <w:style w:type="paragraph" w:styleId="NormalnyWeb">
    <w:name w:val="Normal (Web)"/>
    <w:basedOn w:val="Normalny"/>
    <w:uiPriority w:val="99"/>
    <w:semiHidden/>
    <w:unhideWhenUsed/>
    <w:rsid w:val="002B6C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character" w:customStyle="1" w:styleId="citation-988">
    <w:name w:val="citation-988"/>
    <w:basedOn w:val="Domylnaczcionkaakapitu"/>
    <w:rsid w:val="002B6C8F"/>
  </w:style>
  <w:style w:type="character" w:customStyle="1" w:styleId="citation-987">
    <w:name w:val="citation-987"/>
    <w:basedOn w:val="Domylnaczcionkaakapitu"/>
    <w:rsid w:val="002B6C8F"/>
  </w:style>
  <w:style w:type="character" w:customStyle="1" w:styleId="citation-986">
    <w:name w:val="citation-986"/>
    <w:basedOn w:val="Domylnaczcionkaakapitu"/>
    <w:rsid w:val="002B6C8F"/>
  </w:style>
  <w:style w:type="character" w:customStyle="1" w:styleId="citation-985">
    <w:name w:val="citation-985"/>
    <w:basedOn w:val="Domylnaczcionkaakapitu"/>
    <w:rsid w:val="002B6C8F"/>
  </w:style>
  <w:style w:type="character" w:customStyle="1" w:styleId="citation-984">
    <w:name w:val="citation-984"/>
    <w:basedOn w:val="Domylnaczcionkaakapitu"/>
    <w:rsid w:val="002B6C8F"/>
  </w:style>
  <w:style w:type="character" w:customStyle="1" w:styleId="citation-983">
    <w:name w:val="citation-983"/>
    <w:basedOn w:val="Domylnaczcionkaakapitu"/>
    <w:rsid w:val="002B6C8F"/>
  </w:style>
  <w:style w:type="character" w:customStyle="1" w:styleId="citation-982">
    <w:name w:val="citation-982"/>
    <w:basedOn w:val="Domylnaczcionkaakapitu"/>
    <w:rsid w:val="002B6C8F"/>
  </w:style>
  <w:style w:type="character" w:customStyle="1" w:styleId="citation-981">
    <w:name w:val="citation-981"/>
    <w:basedOn w:val="Domylnaczcionkaakapitu"/>
    <w:rsid w:val="002B6C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553</Words>
  <Characters>3155</Characters>
  <Application>Microsoft Office Word</Application>
  <DocSecurity>0</DocSecurity>
  <Lines>26</Lines>
  <Paragraphs>7</Paragraphs>
  <ScaleCrop>false</ScaleCrop>
  <Company/>
  <LinksUpToDate>false</LinksUpToDate>
  <CharactersWithSpaces>3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TA, JKT CONSULTING, JUSTYNA TRZĘSOWSKA</dc:creator>
  <cp:keywords/>
  <dc:description/>
  <cp:lastModifiedBy>AKITA, JKT CONSULTING, JUSTYNA TRZĘSOWSKA</cp:lastModifiedBy>
  <cp:revision>6</cp:revision>
  <dcterms:created xsi:type="dcterms:W3CDTF">2025-11-19T10:03:00Z</dcterms:created>
  <dcterms:modified xsi:type="dcterms:W3CDTF">2025-11-19T10:13:00Z</dcterms:modified>
</cp:coreProperties>
</file>